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99FAF" w14:textId="231E8C10" w:rsidR="000F3D1E" w:rsidRDefault="00DC6D99" w:rsidP="007C568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5B13F16" wp14:editId="35E76832">
                <wp:simplePos x="0" y="0"/>
                <wp:positionH relativeFrom="column">
                  <wp:posOffset>1771650</wp:posOffset>
                </wp:positionH>
                <wp:positionV relativeFrom="paragraph">
                  <wp:posOffset>7381875</wp:posOffset>
                </wp:positionV>
                <wp:extent cx="914400" cy="276225"/>
                <wp:effectExtent l="0" t="0" r="6350" b="9525"/>
                <wp:wrapNone/>
                <wp:docPr id="9248559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9C1CCB" w14:textId="25A8A9F9" w:rsidR="007A3447" w:rsidRPr="007A3447" w:rsidRDefault="009724FD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7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530EC9"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DC6D99">
                              <w:rPr>
                                <w:b/>
                                <w:bCs/>
                              </w:rPr>
                              <w:t>3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B95A1F">
                              <w:rPr>
                                <w:b/>
                                <w:bCs/>
                              </w:rPr>
                              <w:t>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B13F16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left:0;text-align:left;margin-left:139.5pt;margin-top:581.25pt;width:1in;height:21.75pt;z-index:25168281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" fillcolor="white [3201]" stroked="f" strokeweight=".5pt">
                <v:textbox>
                  <w:txbxContent>
                    <w:p w14:paraId="6F9C1CCB" w14:textId="25A8A9F9" w:rsidR="007A3447" w:rsidRPr="007A3447" w:rsidRDefault="009724FD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7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530EC9">
                        <w:rPr>
                          <w:b/>
                          <w:bCs/>
                        </w:rPr>
                        <w:t>0</w:t>
                      </w:r>
                      <w:r w:rsidR="00DC6D99">
                        <w:rPr>
                          <w:b/>
                          <w:bCs/>
                        </w:rPr>
                        <w:t>3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 w:rsidR="00B95A1F">
                        <w:rPr>
                          <w:b/>
                          <w:bCs/>
                        </w:rPr>
                        <w:t>6.</w:t>
                      </w:r>
                    </w:p>
                  </w:txbxContent>
                </v:textbox>
              </v:shape>
            </w:pict>
          </mc:Fallback>
        </mc:AlternateContent>
      </w:r>
      <w:r w:rsidR="00B95A1F">
        <w:rPr>
          <w:noProof/>
          <w:lang w:eastAsia="hr-HR"/>
        </w:rPr>
        <w:drawing>
          <wp:anchor distT="0" distB="0" distL="114300" distR="114300" simplePos="0" relativeHeight="251684864" behindDoc="1" locked="0" layoutInCell="1" allowOverlap="1" wp14:anchorId="0ED6F5A6" wp14:editId="46C66E53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7559675" cy="10692130"/>
            <wp:effectExtent l="0" t="0" r="3175" b="0"/>
            <wp:wrapNone/>
            <wp:docPr id="1395239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0EC9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1113EF4" wp14:editId="28F0217D">
                <wp:simplePos x="0" y="0"/>
                <wp:positionH relativeFrom="column">
                  <wp:posOffset>1089218</wp:posOffset>
                </wp:positionH>
                <wp:positionV relativeFrom="paragraph">
                  <wp:posOffset>1939897</wp:posOffset>
                </wp:positionV>
                <wp:extent cx="1709531" cy="309797"/>
                <wp:effectExtent l="0" t="0" r="0" b="0"/>
                <wp:wrapNone/>
                <wp:docPr id="2100280349" name="Tekstni okvi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9531" cy="309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C6FDF0" w14:textId="0F20DD56" w:rsidR="00530EC9" w:rsidRPr="00530EC9" w:rsidRDefault="00530EC9">
                            <w:pPr>
                              <w:rPr>
                                <w:color w:val="EE0000"/>
                              </w:rPr>
                            </w:pPr>
                            <w:r>
                              <w:rPr>
                                <w:color w:val="EE0000"/>
                              </w:rPr>
                              <w:t>VOĆE SVAKI DA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13EF4" id="_x0000_t202" coordsize="21600,21600" o:spt="202" path="m,l,21600r21600,l21600,xe">
                <v:stroke joinstyle="miter"/>
                <v:path gradientshapeok="t" o:connecttype="rect"/>
              </v:shapetype>
              <v:shape id="Tekstni okvir 12" o:spid="_x0000_s1026" type="#_x0000_t202" style="position:absolute;left:0;text-align:left;margin-left:85.75pt;margin-top:152.75pt;width:134.6pt;height:24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" filled="f" stroked="f" strokeweight=".5pt">
                <v:textbox>
                  <w:txbxContent>
                    <w:p w14:paraId="6FC6FDF0" w14:textId="0F20DD56" w:rsidR="00530EC9" w:rsidRPr="00530EC9" w:rsidRDefault="00530EC9">
                      <w:pPr>
                        <w:rPr>
                          <w:color w:val="EE0000"/>
                        </w:rPr>
                      </w:pPr>
                      <w:r>
                        <w:rPr>
                          <w:color w:val="EE0000"/>
                        </w:rPr>
                        <w:t>VOĆE SVAKI DAN.</w:t>
                      </w:r>
                    </w:p>
                  </w:txbxContent>
                </v:textbox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792EF9" wp14:editId="4F3917C7">
                <wp:simplePos x="0" y="0"/>
                <wp:positionH relativeFrom="column">
                  <wp:posOffset>1933575</wp:posOffset>
                </wp:positionH>
                <wp:positionV relativeFrom="paragraph">
                  <wp:posOffset>4781550</wp:posOffset>
                </wp:positionV>
                <wp:extent cx="914400" cy="276225"/>
                <wp:effectExtent l="0" t="0" r="6350" b="9525"/>
                <wp:wrapNone/>
                <wp:docPr id="67243585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008479" w14:textId="6D1CB154" w:rsidR="007A3447" w:rsidRPr="007A3447" w:rsidRDefault="009724FD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5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530EC9"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DC6D99">
                              <w:rPr>
                                <w:b/>
                                <w:bCs/>
                              </w:rPr>
                              <w:t>3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B95A1F">
                              <w:rPr>
                                <w:b/>
                                <w:bCs/>
                              </w:rPr>
                              <w:t>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92EF9" id="_x0000_s1028" type="#_x0000_t202" style="position:absolute;left:0;text-align:left;margin-left:152.25pt;margin-top:376.5pt;width:1in;height:21.75pt;z-index:25167872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" fillcolor="white [3201]" stroked="f" strokeweight=".5pt">
                <v:textbox>
                  <w:txbxContent>
                    <w:p w14:paraId="2D008479" w14:textId="6D1CB154" w:rsidR="007A3447" w:rsidRPr="007A3447" w:rsidRDefault="009724FD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5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530EC9">
                        <w:rPr>
                          <w:b/>
                          <w:bCs/>
                        </w:rPr>
                        <w:t>0</w:t>
                      </w:r>
                      <w:r w:rsidR="00DC6D99">
                        <w:rPr>
                          <w:b/>
                          <w:bCs/>
                        </w:rPr>
                        <w:t>3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 w:rsidR="00B95A1F">
                        <w:rPr>
                          <w:b/>
                          <w:bCs/>
                        </w:rPr>
                        <w:t>6.</w:t>
                      </w:r>
                    </w:p>
                  </w:txbxContent>
                </v:textbox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3E7D70B" wp14:editId="37C3DD45">
                <wp:simplePos x="0" y="0"/>
                <wp:positionH relativeFrom="column">
                  <wp:posOffset>1933575</wp:posOffset>
                </wp:positionH>
                <wp:positionV relativeFrom="paragraph">
                  <wp:posOffset>3495675</wp:posOffset>
                </wp:positionV>
                <wp:extent cx="914400" cy="276225"/>
                <wp:effectExtent l="0" t="0" r="6350" b="9525"/>
                <wp:wrapNone/>
                <wp:docPr id="1111296592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1AAE79" w14:textId="3FDC060A" w:rsidR="007A3447" w:rsidRPr="007A3447" w:rsidRDefault="009724FD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4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530EC9"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DC6D99">
                              <w:rPr>
                                <w:b/>
                                <w:bCs/>
                              </w:rPr>
                              <w:t>3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B95A1F">
                              <w:rPr>
                                <w:b/>
                                <w:bCs/>
                              </w:rPr>
                              <w:t>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7D70B" id="_x0000_s1029" type="#_x0000_t202" style="position:absolute;left:0;text-align:left;margin-left:152.25pt;margin-top:275.25pt;width:1in;height:21.75pt;z-index:2516766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" fillcolor="white [3201]" stroked="f" strokeweight=".5pt">
                <v:textbox>
                  <w:txbxContent>
                    <w:p w14:paraId="3C1AAE79" w14:textId="3FDC060A" w:rsidR="007A3447" w:rsidRPr="007A3447" w:rsidRDefault="009724FD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4</w:t>
                      </w:r>
                      <w:r w:rsidR="007A3447" w:rsidRPr="007A3447">
                        <w:rPr>
                          <w:b/>
                          <w:bCs/>
                        </w:rPr>
                        <w:t>.</w:t>
                      </w:r>
                      <w:r w:rsidR="00530EC9">
                        <w:rPr>
                          <w:b/>
                          <w:bCs/>
                        </w:rPr>
                        <w:t>0</w:t>
                      </w:r>
                      <w:r w:rsidR="00DC6D99">
                        <w:rPr>
                          <w:b/>
                          <w:bCs/>
                        </w:rPr>
                        <w:t>3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 w:rsidR="00B95A1F">
                        <w:rPr>
                          <w:b/>
                          <w:bCs/>
                        </w:rPr>
                        <w:t>6.</w:t>
                      </w:r>
                    </w:p>
                  </w:txbxContent>
                </v:textbox>
              </v:shape>
            </w:pict>
          </mc:Fallback>
        </mc:AlternateContent>
      </w:r>
      <w:r w:rsidR="007A344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9BCAF9D" wp14:editId="667F099B">
                <wp:simplePos x="0" y="0"/>
                <wp:positionH relativeFrom="column">
                  <wp:posOffset>2143125</wp:posOffset>
                </wp:positionH>
                <wp:positionV relativeFrom="paragraph">
                  <wp:posOffset>6105525</wp:posOffset>
                </wp:positionV>
                <wp:extent cx="914400" cy="276225"/>
                <wp:effectExtent l="0" t="0" r="6350" b="9525"/>
                <wp:wrapNone/>
                <wp:docPr id="90109846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D1777E" w14:textId="5F125B79" w:rsidR="007A3447" w:rsidRPr="007A3447" w:rsidRDefault="009724FD" w:rsidP="007A344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6</w:t>
                            </w:r>
                            <w:r w:rsidR="009457E1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530EC9"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DC6D99">
                              <w:rPr>
                                <w:b/>
                                <w:bCs/>
                              </w:rPr>
                              <w:t>3</w:t>
                            </w:r>
                            <w:r w:rsidR="007A3447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B95A1F">
                              <w:rPr>
                                <w:b/>
                                <w:bCs/>
                              </w:rPr>
                              <w:t>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CAF9D" id="_x0000_s1030" type="#_x0000_t202" style="position:absolute;left:0;text-align:left;margin-left:168.75pt;margin-top:480.75pt;width:1in;height:21.75pt;z-index:2516807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" fillcolor="white [3201]" stroked="f" strokeweight=".5pt">
                <v:textbox>
                  <w:txbxContent>
                    <w:p w14:paraId="3BD1777E" w14:textId="5F125B79" w:rsidR="007A3447" w:rsidRPr="007A3447" w:rsidRDefault="009724FD" w:rsidP="007A344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6</w:t>
                      </w:r>
                      <w:r w:rsidR="009457E1">
                        <w:rPr>
                          <w:b/>
                          <w:bCs/>
                        </w:rPr>
                        <w:t>.</w:t>
                      </w:r>
                      <w:r w:rsidR="00530EC9">
                        <w:rPr>
                          <w:b/>
                          <w:bCs/>
                        </w:rPr>
                        <w:t>0</w:t>
                      </w:r>
                      <w:r w:rsidR="00DC6D99">
                        <w:rPr>
                          <w:b/>
                          <w:bCs/>
                        </w:rPr>
                        <w:t>3</w:t>
                      </w:r>
                      <w:r w:rsidR="007A3447" w:rsidRPr="007A3447">
                        <w:rPr>
                          <w:b/>
                          <w:bCs/>
                        </w:rPr>
                        <w:t>.202</w:t>
                      </w:r>
                      <w:r w:rsidR="00B95A1F">
                        <w:rPr>
                          <w:b/>
                          <w:bCs/>
                        </w:rPr>
                        <w:t>6.</w:t>
                      </w:r>
                    </w:p>
                  </w:txbxContent>
                </v:textbox>
              </v:shape>
            </w:pict>
          </mc:Fallback>
        </mc:AlternateContent>
      </w:r>
      <w:r w:rsidR="000B27F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4F8EA9" wp14:editId="7FC5449D">
                <wp:simplePos x="0" y="0"/>
                <wp:positionH relativeFrom="column">
                  <wp:posOffset>2447925</wp:posOffset>
                </wp:positionH>
                <wp:positionV relativeFrom="paragraph">
                  <wp:posOffset>2219325</wp:posOffset>
                </wp:positionV>
                <wp:extent cx="914400" cy="276225"/>
                <wp:effectExtent l="0" t="0" r="6350" b="9525"/>
                <wp:wrapNone/>
                <wp:docPr id="908664030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B8381" w14:textId="3570525A" w:rsidR="000B27F9" w:rsidRPr="007A3447" w:rsidRDefault="009724FD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3</w:t>
                            </w:r>
                            <w:r w:rsidR="000B27F9" w:rsidRPr="007A3447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530EC9"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DC6D99">
                              <w:rPr>
                                <w:b/>
                                <w:bCs/>
                              </w:rPr>
                              <w:t>3</w:t>
                            </w:r>
                            <w:r w:rsidR="000B27F9" w:rsidRPr="007A3447">
                              <w:rPr>
                                <w:b/>
                                <w:bCs/>
                              </w:rPr>
                              <w:t>.202</w:t>
                            </w:r>
                            <w:r w:rsidR="00B95A1F">
                              <w:rPr>
                                <w:b/>
                                <w:bCs/>
                              </w:rPr>
                              <w:t>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F8EA9" id="_x0000_s1031" type="#_x0000_t202" style="position:absolute;left:0;text-align:left;margin-left:192.75pt;margin-top:174.75pt;width:1in;height:21.75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" fillcolor="white [3201]" stroked="f" strokeweight=".5pt">
                <v:textbox>
                  <w:txbxContent>
                    <w:p w14:paraId="6E8B8381" w14:textId="3570525A" w:rsidR="000B27F9" w:rsidRPr="007A3447" w:rsidRDefault="009724FD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3</w:t>
                      </w:r>
                      <w:r w:rsidR="000B27F9" w:rsidRPr="007A3447">
                        <w:rPr>
                          <w:b/>
                          <w:bCs/>
                        </w:rPr>
                        <w:t>.</w:t>
                      </w:r>
                      <w:r w:rsidR="00530EC9">
                        <w:rPr>
                          <w:b/>
                          <w:bCs/>
                        </w:rPr>
                        <w:t>0</w:t>
                      </w:r>
                      <w:r w:rsidR="00DC6D99">
                        <w:rPr>
                          <w:b/>
                          <w:bCs/>
                        </w:rPr>
                        <w:t>3</w:t>
                      </w:r>
                      <w:r w:rsidR="000B27F9" w:rsidRPr="007A3447">
                        <w:rPr>
                          <w:b/>
                          <w:bCs/>
                        </w:rPr>
                        <w:t>.202</w:t>
                      </w:r>
                      <w:r w:rsidR="00B95A1F">
                        <w:rPr>
                          <w:b/>
                          <w:bCs/>
                        </w:rPr>
                        <w:t>6.</w:t>
                      </w:r>
                    </w:p>
                  </w:txbxContent>
                </v:textbox>
              </v:shape>
            </w:pict>
          </mc:Fallback>
        </mc:AlternateContent>
      </w:r>
      <w:r w:rsidR="007C2D3A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22FD4769">
                <wp:simplePos x="0" y="0"/>
                <wp:positionH relativeFrom="margin">
                  <wp:posOffset>1141730</wp:posOffset>
                </wp:positionH>
                <wp:positionV relativeFrom="paragraph">
                  <wp:posOffset>7621905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5CF3BFE0" w:rsidR="007C2D3A" w:rsidRPr="006558BD" w:rsidRDefault="000B27F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lijeko 0.2l, toplj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en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i sir u listićima, kukuruzni kruh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3A066944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40BC51B2" w:rsidR="007C2D3A" w:rsidRPr="00EE3AF7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Tortelini, umak od vrhnja, kruh od suncokre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251418EC" w:rsidR="007C2D3A" w:rsidRPr="006558BD" w:rsidRDefault="00C322D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1,3,7,9,11)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C98E0F0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Sladoled njofra-pun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9C88F36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)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left:0;text-align:left;margin-left:89.9pt;margin-top:600.15pt;width:426pt;height:10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5CF3BFE0" w:rsidR="007C2D3A" w:rsidRPr="006558BD" w:rsidRDefault="000B27F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lijeko 0.2l, toplj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en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i sir u listićima, kukuruzni kruh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3A066944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40BC51B2" w:rsidR="007C2D3A" w:rsidRPr="00EE3AF7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Tortelini, umak od vrhnja, kruh od suncokre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251418EC" w:rsidR="007C2D3A" w:rsidRPr="006558BD" w:rsidRDefault="00C322D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1,3,7,9,11)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C98E0F0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ladoled njofra-pun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9C88F36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)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FA1D3A6" w:rsidR="007C2D3A" w:rsidRPr="006558BD" w:rsidRDefault="000B27F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Čokoladno mlijeko,</w:t>
                                  </w:r>
                                  <w:r w:rsidR="00C322D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miješana štangica,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 eko kuhana jaja, specijal šun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01171131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2D899CA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rumpir gulaš s junetinom, voćna pločica, graham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676AF27" w:rsidR="007C2D3A" w:rsidRPr="006558BD" w:rsidRDefault="00C322D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1,9)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33B1FE75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Keksići, bademi i grožđ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D389627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8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33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FA1D3A6" w:rsidR="007C2D3A" w:rsidRPr="006558BD" w:rsidRDefault="000B27F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Čokoladno mlijeko,</w:t>
                            </w:r>
                            <w:r w:rsidR="00C322D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miješana štangica,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eko kuhana jaja, specijal šun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01171131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2D899CA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rumpir gulaš s junetinom, voćna pločica, graham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676AF27" w:rsidR="007C2D3A" w:rsidRPr="006558BD" w:rsidRDefault="00C322D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1,9)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33B1FE75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Keksići, bademi i grožđ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D389627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8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6EF07016" w:rsidR="007C2D3A" w:rsidRPr="006558BD" w:rsidRDefault="000B27F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Čokolino na mlijeku, 4.-8.R </w:t>
                                  </w:r>
                                  <w:r w:rsidR="00C322D3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 xml:space="preserve">sok 0.2l,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ogačica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2AF6224D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ECBFDFA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 w:rsidR="00E2069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puretine s mrkvom i lećom, sok od naranče, kukuruzn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305E947D" w:rsidR="007C2D3A" w:rsidRPr="006558BD" w:rsidRDefault="00C322D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1,9)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3E1B7BD8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Leo čokolad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32C07495" w:rsidR="007C2D3A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  <w:r w:rsidR="007568D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4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6EF07016" w:rsidR="007C2D3A" w:rsidRPr="006558BD" w:rsidRDefault="000B27F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Čokolino na mlijeku, 4.-8.R </w:t>
                            </w:r>
                            <w:r w:rsidR="00C322D3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sok 0.2l,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ogačica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2AF6224D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ECBFDFA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 w:rsidR="00E2069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puretine s mrkvom i lećom, sok od naranče, kukuruzn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305E947D" w:rsidR="007C2D3A" w:rsidRPr="006558BD" w:rsidRDefault="00C322D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1,9)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3E1B7BD8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Leo čokolad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32C07495" w:rsidR="007C2D3A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  <w:r w:rsidR="007568D5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6C1AFE37" w:rsidR="007C2D3A" w:rsidRPr="006558BD" w:rsidRDefault="000B27F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Školski čaj, kruh, maslac, eko m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7D07A3ED" w:rsidR="007C2D3A" w:rsidRPr="006558BD" w:rsidRDefault="00C149D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541FCA93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Pureća pljeskavica, rizi bizi, salata od svježe rajčice, kruh Klara rusti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E9A69AB" w:rsidR="007C2D3A" w:rsidRPr="006558BD" w:rsidRDefault="00C322D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1,6,9,12)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256DFEA" w:rsidR="007C2D3A" w:rsidRPr="006558BD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0B27F9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Mliječni dese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2928A4E6" w:rsidR="007C2D3A" w:rsidRPr="006558BD" w:rsidRDefault="00C149D5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5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6C1AFE37" w:rsidR="007C2D3A" w:rsidRPr="006558BD" w:rsidRDefault="000B27F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Školski čaj, kruh, maslac, eko m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7D07A3ED" w:rsidR="007C2D3A" w:rsidRPr="006558BD" w:rsidRDefault="00C149D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541FCA93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ureća pljeskavica, rizi bizi, salata od svježe rajčice, kruh Klara rusti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E9A69AB" w:rsidR="007C2D3A" w:rsidRPr="006558BD" w:rsidRDefault="00C322D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1,6,9,12)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256DFEA" w:rsidR="007C2D3A" w:rsidRPr="006558BD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B27F9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liječni dese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2928A4E6" w:rsidR="007C2D3A" w:rsidRPr="006558BD" w:rsidRDefault="00C149D5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6C86218F" w:rsidR="00D242E8" w:rsidRPr="00E2069A" w:rsidRDefault="000B27F9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9457E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M. obrok</w:t>
                                  </w:r>
                                  <w:r w:rsidR="009457E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Čaj s medom i limunom, kroasan čoko-lješnj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CAF45BB" w:rsidR="00D242E8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3,8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00484A5" w:rsidR="00D242E8" w:rsidRPr="00E2069A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9457E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Ručak</w:t>
                                  </w:r>
                                  <w:r w:rsidR="009457E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Varivo od mahuna s teletinom, jogurt kolač sa šumskim voćem, polubijel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1C37A3E" w:rsidR="00D242E8" w:rsidRPr="006558BD" w:rsidRDefault="00C322D3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1,3,7,9)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70EEA3C1" w:rsidR="00D242E8" w:rsidRPr="002E26DF" w:rsidRDefault="000B27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9457E1">
                                    <w:rPr>
                                      <w:rFonts w:asciiTheme="majorHAnsi" w:hAnsiTheme="majorHAnsi" w:cstheme="majorHAnsi"/>
                                      <w:u w:val="single"/>
                                    </w:rPr>
                                    <w:t>Užina</w:t>
                                  </w:r>
                                  <w:r w:rsidR="009457E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92811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</w:rPr>
                                    <w:t>Okruglice od šljiva sa vrhnjem/mini kroasan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67D99919" w:rsidR="00D242E8" w:rsidRPr="006558BD" w:rsidRDefault="00497E1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(</w:t>
                                  </w:r>
                                  <w:r w:rsidR="009724FD"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6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6C86218F" w:rsidR="00D242E8" w:rsidRPr="00E2069A" w:rsidRDefault="000B27F9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457E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M. obrok</w:t>
                            </w:r>
                            <w:r w:rsidR="009457E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Čaj s medom i limunom, kroasan čoko-lješnj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CAF45BB" w:rsidR="00D242E8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3,8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00484A5" w:rsidR="00D242E8" w:rsidRPr="00E2069A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457E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Ručak</w:t>
                            </w:r>
                            <w:r w:rsidR="009457E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Varivo od mahuna s teletinom, jogurt kolač sa šumskim voćem, polubijel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1C37A3E" w:rsidR="00D242E8" w:rsidRPr="006558BD" w:rsidRDefault="00C322D3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1,3,7,9)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70EEA3C1" w:rsidR="00D242E8" w:rsidRPr="002E26DF" w:rsidRDefault="000B27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457E1">
                              <w:rPr>
                                <w:rFonts w:asciiTheme="majorHAnsi" w:hAnsiTheme="majorHAnsi" w:cstheme="majorHAnsi"/>
                                <w:u w:val="single"/>
                              </w:rPr>
                              <w:t>Užina</w:t>
                            </w:r>
                            <w:r w:rsidR="009457E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9281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Okruglice od šljiva sa vrhnjem/mini kroasan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67D99919" w:rsidR="00D242E8" w:rsidRPr="006558BD" w:rsidRDefault="00497E1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(</w:t>
                            </w:r>
                            <w:r w:rsidR="009724FD"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4E9CB6F6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67FBBFAA" w:rsidR="007F395B" w:rsidRPr="00E6321E" w:rsidRDefault="00392811" w:rsidP="007F395B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3</w:t>
                            </w:r>
                            <w:r w:rsidR="00530EC9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DC6D99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530EC9">
                              <w:rPr>
                                <w:sz w:val="28"/>
                                <w:szCs w:val="28"/>
                              </w:rPr>
                              <w:t>.-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7</w:t>
                            </w:r>
                            <w:r w:rsidR="00530EC9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DC6D99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530EC9">
                              <w:rPr>
                                <w:sz w:val="28"/>
                                <w:szCs w:val="28"/>
                              </w:rPr>
                              <w:t>.202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7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2RnGwIAADQEAAAOAAAAZHJzL2Uyb0RvYy54bWysU8lu2zAQvRfoPxC815LXtILlwE3gooCR&#10;BHCKnGmKtAhQHJakLblf3yHlDWlPRS/UDGc0y3uP8/uu0eQgnFdgSjoc5JQIw6FSZlfSH6+rT58p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" filled="f" stroked="f" strokeweight=".5pt">
                <v:textbox>
                  <w:txbxContent>
                    <w:p w14:paraId="4BA99FC7" w14:textId="67FBBFAA" w:rsidR="007F395B" w:rsidRPr="00E6321E" w:rsidRDefault="00392811" w:rsidP="007F395B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3</w:t>
                      </w:r>
                      <w:r w:rsidR="00530EC9">
                        <w:rPr>
                          <w:sz w:val="28"/>
                          <w:szCs w:val="28"/>
                        </w:rPr>
                        <w:t>.0</w:t>
                      </w:r>
                      <w:r w:rsidR="00DC6D99">
                        <w:rPr>
                          <w:sz w:val="28"/>
                          <w:szCs w:val="28"/>
                        </w:rPr>
                        <w:t>3</w:t>
                      </w:r>
                      <w:r w:rsidR="00530EC9">
                        <w:rPr>
                          <w:sz w:val="28"/>
                          <w:szCs w:val="28"/>
                        </w:rPr>
                        <w:t>.-</w:t>
                      </w:r>
                      <w:r>
                        <w:rPr>
                          <w:sz w:val="28"/>
                          <w:szCs w:val="28"/>
                        </w:rPr>
                        <w:t>27</w:t>
                      </w:r>
                      <w:r w:rsidR="00530EC9">
                        <w:rPr>
                          <w:sz w:val="28"/>
                          <w:szCs w:val="28"/>
                        </w:rPr>
                        <w:t>.0</w:t>
                      </w:r>
                      <w:r w:rsidR="00DC6D99">
                        <w:rPr>
                          <w:sz w:val="28"/>
                          <w:szCs w:val="28"/>
                        </w:rPr>
                        <w:t>3</w:t>
                      </w:r>
                      <w:r w:rsidR="00530EC9">
                        <w:rPr>
                          <w:sz w:val="28"/>
                          <w:szCs w:val="28"/>
                        </w:rPr>
                        <w:t>.2026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6292"/>
    <w:rsid w:val="000B27F9"/>
    <w:rsid w:val="000F3D1E"/>
    <w:rsid w:val="00123DA8"/>
    <w:rsid w:val="001B10AD"/>
    <w:rsid w:val="00223CFC"/>
    <w:rsid w:val="002A4AD4"/>
    <w:rsid w:val="002E26DF"/>
    <w:rsid w:val="00392811"/>
    <w:rsid w:val="004166CE"/>
    <w:rsid w:val="00427F13"/>
    <w:rsid w:val="00497E1A"/>
    <w:rsid w:val="004B5C52"/>
    <w:rsid w:val="004C1CB8"/>
    <w:rsid w:val="004E2033"/>
    <w:rsid w:val="004F020F"/>
    <w:rsid w:val="005269B5"/>
    <w:rsid w:val="00530EC9"/>
    <w:rsid w:val="0055110A"/>
    <w:rsid w:val="00613B7A"/>
    <w:rsid w:val="006558BD"/>
    <w:rsid w:val="00684362"/>
    <w:rsid w:val="007073F8"/>
    <w:rsid w:val="00717129"/>
    <w:rsid w:val="0074627D"/>
    <w:rsid w:val="007568D5"/>
    <w:rsid w:val="007977DB"/>
    <w:rsid w:val="007A3447"/>
    <w:rsid w:val="007C2D3A"/>
    <w:rsid w:val="007C5688"/>
    <w:rsid w:val="007E3296"/>
    <w:rsid w:val="007F2DB2"/>
    <w:rsid w:val="007F395B"/>
    <w:rsid w:val="008C5927"/>
    <w:rsid w:val="008E3137"/>
    <w:rsid w:val="0091460F"/>
    <w:rsid w:val="00934780"/>
    <w:rsid w:val="0094042E"/>
    <w:rsid w:val="009457E1"/>
    <w:rsid w:val="00953DD7"/>
    <w:rsid w:val="00957B9A"/>
    <w:rsid w:val="00961376"/>
    <w:rsid w:val="009724FD"/>
    <w:rsid w:val="009A1243"/>
    <w:rsid w:val="009B38B4"/>
    <w:rsid w:val="00A50FC2"/>
    <w:rsid w:val="00A866E1"/>
    <w:rsid w:val="00B45A72"/>
    <w:rsid w:val="00B5596B"/>
    <w:rsid w:val="00B765A3"/>
    <w:rsid w:val="00B95A1F"/>
    <w:rsid w:val="00BE4F73"/>
    <w:rsid w:val="00BF3BE0"/>
    <w:rsid w:val="00C149D5"/>
    <w:rsid w:val="00C322D3"/>
    <w:rsid w:val="00D242E8"/>
    <w:rsid w:val="00D36F2D"/>
    <w:rsid w:val="00D55C69"/>
    <w:rsid w:val="00D84DD7"/>
    <w:rsid w:val="00D920DD"/>
    <w:rsid w:val="00D97A99"/>
    <w:rsid w:val="00DB30E2"/>
    <w:rsid w:val="00DC160D"/>
    <w:rsid w:val="00DC6D99"/>
    <w:rsid w:val="00DD23AC"/>
    <w:rsid w:val="00DF3E56"/>
    <w:rsid w:val="00E2069A"/>
    <w:rsid w:val="00E3009F"/>
    <w:rsid w:val="00E6321E"/>
    <w:rsid w:val="00EE0560"/>
    <w:rsid w:val="00EE3AF7"/>
    <w:rsid w:val="00F077CA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Hana</cp:lastModifiedBy>
  <cp:revision>66</cp:revision>
  <cp:lastPrinted>2026-03-17T17:53:00Z</cp:lastPrinted>
  <dcterms:created xsi:type="dcterms:W3CDTF">2024-08-27T06:52:00Z</dcterms:created>
  <dcterms:modified xsi:type="dcterms:W3CDTF">2026-03-19T10:04:00Z</dcterms:modified>
</cp:coreProperties>
</file>